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023B1" w14:textId="77777777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HARMONOGRAM LETNIEJ SESJI  EGZMINACYJNEJ</w:t>
      </w:r>
    </w:p>
    <w:p w14:paraId="375604EF" w14:textId="77777777" w:rsidR="006F7CF1" w:rsidRDefault="006F7CF1" w:rsidP="006F7CF1">
      <w:pPr>
        <w:pStyle w:val="Textbody"/>
        <w:rPr>
          <w:sz w:val="24"/>
        </w:rPr>
      </w:pPr>
    </w:p>
    <w:p w14:paraId="2287C8B6" w14:textId="77777777" w:rsidR="006F7CF1" w:rsidRDefault="006F7CF1" w:rsidP="006F7CF1">
      <w:pPr>
        <w:pStyle w:val="Textbody"/>
      </w:pPr>
      <w:r>
        <w:rPr>
          <w:iCs/>
          <w:sz w:val="24"/>
        </w:rPr>
        <w:t>sesja podstawowa – termin   15.06 – 05.07.2020</w:t>
      </w:r>
    </w:p>
    <w:p w14:paraId="4E2BAE2E" w14:textId="62EE0EBB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sesja poprawkowa – termin  31.08 - 13.09.2020</w:t>
      </w:r>
    </w:p>
    <w:p w14:paraId="61B80BF3" w14:textId="77777777" w:rsidR="004A19D1" w:rsidRDefault="004A19D1" w:rsidP="006F7CF1">
      <w:pPr>
        <w:pStyle w:val="Textbody"/>
        <w:rPr>
          <w:sz w:val="24"/>
        </w:rPr>
      </w:pPr>
    </w:p>
    <w:p w14:paraId="44C3EFFB" w14:textId="77777777" w:rsidR="006F7CF1" w:rsidRDefault="006F7CF1" w:rsidP="006F7CF1">
      <w:pPr>
        <w:pStyle w:val="Textbody"/>
        <w:rPr>
          <w:sz w:val="24"/>
        </w:rPr>
      </w:pPr>
    </w:p>
    <w:p w14:paraId="1828D124" w14:textId="62C6726D" w:rsidR="00612BD6" w:rsidRPr="004A19D1" w:rsidRDefault="004A19D1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 w:rsidRPr="004A19D1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UROPEISTYKA-INTEGRACJA EUROPEJSKA (</w:t>
      </w:r>
      <w:r w:rsidR="007557D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 xml:space="preserve">profil </w:t>
      </w:r>
      <w:r w:rsidRPr="004A19D1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OGÓLNY</w:t>
      </w:r>
      <w:r w:rsidR="007557D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 xml:space="preserve"> i PRAKTYCZNY) – I </w:t>
      </w:r>
      <w:r w:rsidRPr="004A19D1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 xml:space="preserve"> STOPIEŃ </w:t>
      </w:r>
    </w:p>
    <w:p w14:paraId="218421E5" w14:textId="72209F94" w:rsidR="004A19D1" w:rsidRDefault="004A19D1" w:rsidP="007557D7">
      <w:pPr>
        <w:spacing w:after="0" w:line="240" w:lineRule="auto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756BC692" w14:textId="77777777" w:rsidR="004A19D1" w:rsidRDefault="004A19D1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59582F19" w14:textId="651518F8" w:rsidR="00C75A0A" w:rsidRPr="007557D7" w:rsidRDefault="00C75A0A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 w:rsidRPr="007557D7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2 rok Europeistyka-integracja europejska I stopień profil OGÓLNY</w:t>
      </w:r>
    </w:p>
    <w:p w14:paraId="2713A508" w14:textId="77777777" w:rsidR="00C75A0A" w:rsidRPr="004A19D1" w:rsidRDefault="00C75A0A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49F9B73B" w14:textId="76F29DED" w:rsidR="00C75A0A" w:rsidRDefault="000F3FAE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p w14:paraId="54A194CB" w14:textId="77777777" w:rsidR="007557D7" w:rsidRPr="000F3FAE" w:rsidRDefault="007557D7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tbl>
      <w:tblPr>
        <w:tblStyle w:val="Tabela-Siatka"/>
        <w:tblW w:w="9498" w:type="dxa"/>
        <w:tblInd w:w="-147" w:type="dxa"/>
        <w:tblLook w:val="04A0" w:firstRow="1" w:lastRow="0" w:firstColumn="1" w:lastColumn="0" w:noHBand="0" w:noVBand="1"/>
      </w:tblPr>
      <w:tblGrid>
        <w:gridCol w:w="1283"/>
        <w:gridCol w:w="1736"/>
        <w:gridCol w:w="1296"/>
        <w:gridCol w:w="1923"/>
        <w:gridCol w:w="1296"/>
        <w:gridCol w:w="1964"/>
      </w:tblGrid>
      <w:tr w:rsidR="007557D7" w14:paraId="32226E72" w14:textId="28B5C0C9" w:rsidTr="00AE2A9F">
        <w:tc>
          <w:tcPr>
            <w:tcW w:w="1251" w:type="dxa"/>
          </w:tcPr>
          <w:p w14:paraId="0BF7248F" w14:textId="77777777" w:rsidR="007557D7" w:rsidRPr="004A19D1" w:rsidRDefault="007557D7" w:rsidP="00C75A0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690" w:type="dxa"/>
          </w:tcPr>
          <w:p w14:paraId="2342386D" w14:textId="77777777" w:rsidR="007557D7" w:rsidRPr="004A19D1" w:rsidRDefault="007557D7" w:rsidP="00C75A0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263" w:type="dxa"/>
          </w:tcPr>
          <w:p w14:paraId="3E7B6319" w14:textId="77777777" w:rsidR="007557D7" w:rsidRPr="004A19D1" w:rsidRDefault="007557D7" w:rsidP="00C75A0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 xml:space="preserve">I termin </w:t>
            </w:r>
          </w:p>
        </w:tc>
        <w:tc>
          <w:tcPr>
            <w:tcW w:w="1871" w:type="dxa"/>
          </w:tcPr>
          <w:p w14:paraId="5A081B32" w14:textId="5768947C" w:rsidR="007557D7" w:rsidRPr="004A19D1" w:rsidRDefault="007557D7" w:rsidP="00C75A0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263" w:type="dxa"/>
          </w:tcPr>
          <w:p w14:paraId="1E958416" w14:textId="72C065A3" w:rsidR="007557D7" w:rsidRPr="004A19D1" w:rsidRDefault="007557D7" w:rsidP="00C75A0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2160" w:type="dxa"/>
          </w:tcPr>
          <w:p w14:paraId="5FB1AF91" w14:textId="3C8E355D" w:rsidR="007557D7" w:rsidRPr="004A19D1" w:rsidRDefault="007557D7" w:rsidP="00C75A0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</w:tr>
      <w:tr w:rsidR="007557D7" w14:paraId="728BE3FD" w14:textId="3EA931A1" w:rsidTr="00AE2A9F">
        <w:tc>
          <w:tcPr>
            <w:tcW w:w="1251" w:type="dxa"/>
          </w:tcPr>
          <w:p w14:paraId="35AB4116" w14:textId="77777777" w:rsidR="007557D7" w:rsidRDefault="007557D7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awo UE I </w:t>
            </w:r>
          </w:p>
          <w:p w14:paraId="6DF3EB2C" w14:textId="44614CE4" w:rsidR="007557D7" w:rsidRDefault="007557D7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690" w:type="dxa"/>
          </w:tcPr>
          <w:p w14:paraId="4191D612" w14:textId="1267C1E3" w:rsidR="007557D7" w:rsidRDefault="00AE2A9F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f.</w:t>
            </w:r>
            <w:r w:rsidR="007557D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K. Wojtaszczyk</w:t>
            </w:r>
          </w:p>
        </w:tc>
        <w:tc>
          <w:tcPr>
            <w:tcW w:w="1263" w:type="dxa"/>
          </w:tcPr>
          <w:p w14:paraId="12CE3759" w14:textId="77777777" w:rsidR="007557D7" w:rsidRDefault="007557D7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5.06.2020 g. 10:00</w:t>
            </w:r>
          </w:p>
        </w:tc>
        <w:tc>
          <w:tcPr>
            <w:tcW w:w="1871" w:type="dxa"/>
          </w:tcPr>
          <w:p w14:paraId="6159D142" w14:textId="77777777" w:rsidR="007557D7" w:rsidRDefault="007557D7" w:rsidP="007557D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ustny;</w:t>
            </w:r>
          </w:p>
          <w:p w14:paraId="47AAA496" w14:textId="4DBDBDD9" w:rsidR="007557D7" w:rsidRDefault="007557D7" w:rsidP="007557D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ogle Meet</w:t>
            </w:r>
          </w:p>
        </w:tc>
        <w:tc>
          <w:tcPr>
            <w:tcW w:w="1263" w:type="dxa"/>
          </w:tcPr>
          <w:p w14:paraId="0C2E1DC3" w14:textId="0408261C" w:rsidR="007557D7" w:rsidRDefault="007557D7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2160" w:type="dxa"/>
          </w:tcPr>
          <w:p w14:paraId="33D35BB9" w14:textId="0013E9E1" w:rsidR="007557D7" w:rsidRDefault="007557D7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ustny;</w:t>
            </w:r>
          </w:p>
          <w:p w14:paraId="7BE1D32A" w14:textId="6D68985E" w:rsidR="007557D7" w:rsidRDefault="007557D7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ogle Meet</w:t>
            </w:r>
          </w:p>
        </w:tc>
      </w:tr>
      <w:tr w:rsidR="007557D7" w14:paraId="62C584DB" w14:textId="216EDEC2" w:rsidTr="00AE2A9F">
        <w:tc>
          <w:tcPr>
            <w:tcW w:w="1251" w:type="dxa"/>
          </w:tcPr>
          <w:p w14:paraId="7BB65F29" w14:textId="262F087D" w:rsidR="007557D7" w:rsidRDefault="007557D7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olityki UE</w:t>
            </w:r>
          </w:p>
        </w:tc>
        <w:tc>
          <w:tcPr>
            <w:tcW w:w="1690" w:type="dxa"/>
          </w:tcPr>
          <w:p w14:paraId="1E6DAAA6" w14:textId="49E29179" w:rsidR="007557D7" w:rsidRDefault="00AE2A9F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f</w:t>
            </w:r>
            <w:r w:rsidR="007557D7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 J. Miecznikowska</w:t>
            </w:r>
          </w:p>
        </w:tc>
        <w:tc>
          <w:tcPr>
            <w:tcW w:w="1263" w:type="dxa"/>
          </w:tcPr>
          <w:p w14:paraId="0413F9B8" w14:textId="77777777" w:rsidR="00AE2A9F" w:rsidRDefault="007557D7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8.06.2020</w:t>
            </w:r>
          </w:p>
          <w:p w14:paraId="7038546E" w14:textId="07FE9458" w:rsidR="007557D7" w:rsidRDefault="00AE2A9F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1</w:t>
            </w:r>
            <w:r w:rsidR="00511BE6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0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12</w:t>
            </w:r>
            <w:r w:rsidR="00511BE6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00</w:t>
            </w:r>
          </w:p>
        </w:tc>
        <w:tc>
          <w:tcPr>
            <w:tcW w:w="1871" w:type="dxa"/>
          </w:tcPr>
          <w:p w14:paraId="0D1C5AF4" w14:textId="11470343" w:rsidR="007557D7" w:rsidRDefault="00AE2A9F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</w:t>
            </w:r>
            <w:r w:rsidR="00F468A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-te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;</w:t>
            </w:r>
          </w:p>
          <w:p w14:paraId="530E0430" w14:textId="22F67579" w:rsidR="00AE2A9F" w:rsidRDefault="00AE2A9F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latf</w:t>
            </w:r>
            <w:r w:rsidR="002550C4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orma Kampus -egzaminy</w:t>
            </w:r>
          </w:p>
        </w:tc>
        <w:tc>
          <w:tcPr>
            <w:tcW w:w="1263" w:type="dxa"/>
          </w:tcPr>
          <w:p w14:paraId="3C0BEDA8" w14:textId="7878F2F8" w:rsidR="007557D7" w:rsidRDefault="007557D7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7.09.2020</w:t>
            </w:r>
          </w:p>
        </w:tc>
        <w:tc>
          <w:tcPr>
            <w:tcW w:w="2160" w:type="dxa"/>
          </w:tcPr>
          <w:p w14:paraId="323893C4" w14:textId="16728F02" w:rsidR="00AE2A9F" w:rsidRDefault="00AE2A9F" w:rsidP="00AE2A9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</w:t>
            </w:r>
            <w:r w:rsidR="00F468A9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te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;</w:t>
            </w:r>
          </w:p>
          <w:p w14:paraId="35646C8D" w14:textId="64055C33" w:rsidR="007557D7" w:rsidRDefault="00AE2A9F" w:rsidP="00AE2A9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latf</w:t>
            </w:r>
            <w:r w:rsidR="002550C4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orma Kampus -egzaminy</w:t>
            </w:r>
          </w:p>
        </w:tc>
      </w:tr>
    </w:tbl>
    <w:p w14:paraId="4E86AA56" w14:textId="048A2C0B" w:rsidR="00C75A0A" w:rsidRDefault="00C75A0A" w:rsidP="00C75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151B892" w14:textId="77777777" w:rsidR="007557D7" w:rsidRPr="007557D7" w:rsidRDefault="007557D7">
      <w:pPr>
        <w:rPr>
          <w:b/>
          <w:color w:val="4472C4" w:themeColor="accent5"/>
        </w:rPr>
      </w:pPr>
    </w:p>
    <w:p w14:paraId="12132C90" w14:textId="6DE50A3C" w:rsidR="00C75A0A" w:rsidRPr="007557D7" w:rsidRDefault="00C75A0A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 w:rsidRPr="007557D7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3 rok Europeistyka-integracja europejska I stopień profil OGÓLNY</w:t>
      </w:r>
    </w:p>
    <w:p w14:paraId="06C6A4F3" w14:textId="0DB2A937" w:rsidR="00BF0FFF" w:rsidRDefault="00BF0FFF" w:rsidP="00BF0FFF">
      <w:pPr>
        <w:spacing w:after="0" w:line="240" w:lineRule="auto"/>
        <w:jc w:val="both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4025F6D9" w14:textId="60110987" w:rsidR="0099776E" w:rsidRDefault="004A19D1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5B9BD5" w:themeColor="accent1"/>
          <w:sz w:val="24"/>
          <w:szCs w:val="24"/>
          <w:lang w:eastAsia="pl-PL"/>
        </w:rPr>
        <w:t xml:space="preserve">Brak egzaminów. </w:t>
      </w:r>
      <w:r w:rsidR="00BF0FFF" w:rsidRPr="004A19D1">
        <w:rPr>
          <w:rFonts w:ascii="Times New Roman" w:eastAsia="Times New Roman" w:hAnsi="Times New Roman" w:cs="Times New Roman"/>
          <w:color w:val="5B9BD5" w:themeColor="accent1"/>
          <w:sz w:val="24"/>
          <w:szCs w:val="24"/>
          <w:lang w:eastAsia="pl-PL"/>
        </w:rPr>
        <w:t>Tylko zaliczenia na ocenę.</w:t>
      </w:r>
    </w:p>
    <w:p w14:paraId="079435C7" w14:textId="772172D5" w:rsidR="00176EAE" w:rsidRDefault="00176EAE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E389F4D" w14:textId="7648CABE" w:rsidR="00176EAE" w:rsidRPr="007557D7" w:rsidRDefault="00176EAE" w:rsidP="00176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1</w:t>
      </w:r>
      <w:r w:rsidRPr="007557D7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 rok Europeistyka-integracja europejska I stopień </w:t>
      </w: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profil PRAKTYCZNY</w:t>
      </w:r>
    </w:p>
    <w:p w14:paraId="0D442CA9" w14:textId="77777777" w:rsidR="00176EAE" w:rsidRPr="004A19D1" w:rsidRDefault="00176EAE" w:rsidP="00176EAE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0B72013A" w14:textId="77777777" w:rsidR="00176EAE" w:rsidRDefault="00176EAE" w:rsidP="00176EAE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p w14:paraId="2FA5B988" w14:textId="77777777" w:rsidR="00176EAE" w:rsidRPr="000F3FAE" w:rsidRDefault="00176EAE" w:rsidP="00176EAE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tbl>
      <w:tblPr>
        <w:tblStyle w:val="Tabela-Siatka"/>
        <w:tblW w:w="9493" w:type="dxa"/>
        <w:tblLook w:val="04A0" w:firstRow="1" w:lastRow="0" w:firstColumn="1" w:lastColumn="0" w:noHBand="0" w:noVBand="1"/>
      </w:tblPr>
      <w:tblGrid>
        <w:gridCol w:w="1429"/>
        <w:gridCol w:w="1505"/>
        <w:gridCol w:w="1296"/>
        <w:gridCol w:w="1959"/>
        <w:gridCol w:w="1381"/>
        <w:gridCol w:w="1923"/>
      </w:tblGrid>
      <w:tr w:rsidR="00176EAE" w14:paraId="59A21713" w14:textId="77777777" w:rsidTr="00176EAE">
        <w:tc>
          <w:tcPr>
            <w:tcW w:w="1323" w:type="dxa"/>
          </w:tcPr>
          <w:p w14:paraId="797A7D50" w14:textId="0952501B" w:rsidR="00176EAE" w:rsidRDefault="00176EAE" w:rsidP="00176E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578" w:type="dxa"/>
          </w:tcPr>
          <w:p w14:paraId="6B265B79" w14:textId="35D7D368" w:rsidR="00176EAE" w:rsidRDefault="00176EAE" w:rsidP="00176E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294" w:type="dxa"/>
          </w:tcPr>
          <w:p w14:paraId="39902313" w14:textId="33D60E14" w:rsidR="00176EAE" w:rsidRDefault="00176EAE" w:rsidP="00176E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 xml:space="preserve">I termin </w:t>
            </w:r>
          </w:p>
        </w:tc>
        <w:tc>
          <w:tcPr>
            <w:tcW w:w="2035" w:type="dxa"/>
          </w:tcPr>
          <w:p w14:paraId="699E5BF4" w14:textId="35E6F22D" w:rsidR="00176EAE" w:rsidRDefault="00176EAE" w:rsidP="00176E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562" w:type="dxa"/>
          </w:tcPr>
          <w:p w14:paraId="7B3A877D" w14:textId="77E58B2D" w:rsidR="00176EAE" w:rsidRDefault="00176EAE" w:rsidP="00176E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1701" w:type="dxa"/>
          </w:tcPr>
          <w:p w14:paraId="0F6CBD2D" w14:textId="3C192D97" w:rsidR="00176EAE" w:rsidRDefault="00176EAE" w:rsidP="00176E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</w:tr>
      <w:tr w:rsidR="00176EAE" w14:paraId="4C8C57F7" w14:textId="77777777" w:rsidTr="00176EAE">
        <w:tc>
          <w:tcPr>
            <w:tcW w:w="1323" w:type="dxa"/>
          </w:tcPr>
          <w:p w14:paraId="3A5C28CB" w14:textId="6B999F38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stytucje UE</w:t>
            </w:r>
          </w:p>
        </w:tc>
        <w:tc>
          <w:tcPr>
            <w:tcW w:w="1578" w:type="dxa"/>
          </w:tcPr>
          <w:p w14:paraId="7C95B501" w14:textId="1460C821" w:rsidR="00176EAE" w:rsidRDefault="00176EAE" w:rsidP="00511BE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f. P. Tosiek</w:t>
            </w:r>
          </w:p>
        </w:tc>
        <w:tc>
          <w:tcPr>
            <w:tcW w:w="1294" w:type="dxa"/>
          </w:tcPr>
          <w:p w14:paraId="2CC3C1B6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3.06.2020</w:t>
            </w:r>
          </w:p>
          <w:p w14:paraId="164DEF96" w14:textId="1329F5AC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14:00</w:t>
            </w:r>
          </w:p>
        </w:tc>
        <w:tc>
          <w:tcPr>
            <w:tcW w:w="2035" w:type="dxa"/>
          </w:tcPr>
          <w:p w14:paraId="01C2D7D3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46ED09A9" w14:textId="63AAA59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  <w:tc>
          <w:tcPr>
            <w:tcW w:w="1562" w:type="dxa"/>
          </w:tcPr>
          <w:p w14:paraId="16755B99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1.09.2020</w:t>
            </w:r>
          </w:p>
          <w:p w14:paraId="0E986CC4" w14:textId="27557660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4:00</w:t>
            </w:r>
          </w:p>
        </w:tc>
        <w:tc>
          <w:tcPr>
            <w:tcW w:w="1701" w:type="dxa"/>
          </w:tcPr>
          <w:p w14:paraId="199E16D0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089162EA" w14:textId="1D7B3906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</w:tr>
      <w:tr w:rsidR="00176EAE" w14:paraId="48B969B3" w14:textId="77777777" w:rsidTr="00176EAE">
        <w:tc>
          <w:tcPr>
            <w:tcW w:w="1323" w:type="dxa"/>
          </w:tcPr>
          <w:p w14:paraId="3F1777F8" w14:textId="0C6A4D45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System polit. RP</w:t>
            </w:r>
          </w:p>
        </w:tc>
        <w:tc>
          <w:tcPr>
            <w:tcW w:w="1578" w:type="dxa"/>
          </w:tcPr>
          <w:p w14:paraId="02624BC0" w14:textId="4007FA2B" w:rsidR="00176EAE" w:rsidRDefault="00176EAE" w:rsidP="00511BE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</w:t>
            </w:r>
            <w:r w:rsidR="00511BE6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J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 Wojnicki</w:t>
            </w:r>
          </w:p>
        </w:tc>
        <w:tc>
          <w:tcPr>
            <w:tcW w:w="1294" w:type="dxa"/>
          </w:tcPr>
          <w:p w14:paraId="7E5343E2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7.06.2020</w:t>
            </w:r>
          </w:p>
          <w:p w14:paraId="1000B262" w14:textId="21743638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1:00</w:t>
            </w:r>
          </w:p>
        </w:tc>
        <w:tc>
          <w:tcPr>
            <w:tcW w:w="2035" w:type="dxa"/>
          </w:tcPr>
          <w:p w14:paraId="05C824D6" w14:textId="07438570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</w:t>
            </w:r>
            <w:r w:rsidR="0008081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. pisemny-test; Google </w:t>
            </w:r>
            <w:proofErr w:type="spellStart"/>
            <w:r w:rsidR="0008081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Classroom</w:t>
            </w:r>
            <w:proofErr w:type="spellEnd"/>
          </w:p>
        </w:tc>
        <w:tc>
          <w:tcPr>
            <w:tcW w:w="1562" w:type="dxa"/>
          </w:tcPr>
          <w:p w14:paraId="6A39D7F1" w14:textId="7874B528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0.09.2020</w:t>
            </w:r>
          </w:p>
        </w:tc>
        <w:tc>
          <w:tcPr>
            <w:tcW w:w="1701" w:type="dxa"/>
          </w:tcPr>
          <w:p w14:paraId="481E2D37" w14:textId="76D9BB73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</w:t>
            </w:r>
            <w:r w:rsidR="0008081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. pisemny-test; Google </w:t>
            </w:r>
            <w:proofErr w:type="spellStart"/>
            <w:r w:rsidR="0008081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Classroom</w:t>
            </w:r>
            <w:proofErr w:type="spellEnd"/>
          </w:p>
        </w:tc>
      </w:tr>
      <w:tr w:rsidR="00176EAE" w14:paraId="3B2610F1" w14:textId="77777777" w:rsidTr="00176EAE">
        <w:tc>
          <w:tcPr>
            <w:tcW w:w="1323" w:type="dxa"/>
          </w:tcPr>
          <w:p w14:paraId="0C18E640" w14:textId="324E7AC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Rynek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1578" w:type="dxa"/>
          </w:tcPr>
          <w:p w14:paraId="3245E025" w14:textId="71E86E5C" w:rsidR="00176EAE" w:rsidRDefault="00176EAE" w:rsidP="00511BE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J. Gocłowska-Bolek</w:t>
            </w:r>
          </w:p>
        </w:tc>
        <w:tc>
          <w:tcPr>
            <w:tcW w:w="1294" w:type="dxa"/>
          </w:tcPr>
          <w:p w14:paraId="6FF86456" w14:textId="77777777" w:rsidR="00176EAE" w:rsidRDefault="00176EAE" w:rsidP="00511BE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6.06.2020</w:t>
            </w:r>
          </w:p>
          <w:p w14:paraId="3DB4BC70" w14:textId="01A69B8E" w:rsidR="00176EAE" w:rsidRDefault="00176EAE" w:rsidP="00511BE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0</w:t>
            </w:r>
            <w:r w:rsidR="00511BE6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0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13</w:t>
            </w:r>
            <w:r w:rsidR="00511BE6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00</w:t>
            </w:r>
          </w:p>
        </w:tc>
        <w:tc>
          <w:tcPr>
            <w:tcW w:w="2035" w:type="dxa"/>
          </w:tcPr>
          <w:p w14:paraId="205F4883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59ADFC16" w14:textId="64F714F0" w:rsidR="00176EAE" w:rsidRDefault="00F468A9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latforma Kampus + </w:t>
            </w:r>
            <w:r w:rsidR="00176EAE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  <w:tc>
          <w:tcPr>
            <w:tcW w:w="1562" w:type="dxa"/>
          </w:tcPr>
          <w:p w14:paraId="06FEFEE5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8.09.2020</w:t>
            </w:r>
          </w:p>
          <w:p w14:paraId="02ACCB50" w14:textId="52ECBB83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g. 10-13 </w:t>
            </w:r>
          </w:p>
        </w:tc>
        <w:tc>
          <w:tcPr>
            <w:tcW w:w="1701" w:type="dxa"/>
          </w:tcPr>
          <w:p w14:paraId="09685C33" w14:textId="7384AD5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43FAE1AF" w14:textId="187BB79B" w:rsidR="00F468A9" w:rsidRDefault="00F468A9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latforma Kampus + </w:t>
            </w:r>
          </w:p>
          <w:p w14:paraId="3A005E15" w14:textId="30DCA159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</w:tr>
      <w:tr w:rsidR="00176EAE" w14:paraId="30BCA2BD" w14:textId="77777777" w:rsidTr="00176EAE">
        <w:tc>
          <w:tcPr>
            <w:tcW w:w="1323" w:type="dxa"/>
          </w:tcPr>
          <w:p w14:paraId="3E64B8B4" w14:textId="3ED3C5C4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lastRenderedPageBreak/>
              <w:t>Obrót gospodarczy</w:t>
            </w:r>
            <w:r w:rsidR="00461904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 w RP</w:t>
            </w:r>
          </w:p>
        </w:tc>
        <w:tc>
          <w:tcPr>
            <w:tcW w:w="1578" w:type="dxa"/>
          </w:tcPr>
          <w:p w14:paraId="390EB259" w14:textId="4A369086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R. Staniszewski</w:t>
            </w:r>
          </w:p>
        </w:tc>
        <w:tc>
          <w:tcPr>
            <w:tcW w:w="1294" w:type="dxa"/>
          </w:tcPr>
          <w:p w14:paraId="63D97869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8.06.2020</w:t>
            </w:r>
          </w:p>
          <w:p w14:paraId="03DCDBD3" w14:textId="6A4C354F" w:rsidR="00176EAE" w:rsidRDefault="00E10FA8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0-12</w:t>
            </w:r>
          </w:p>
        </w:tc>
        <w:tc>
          <w:tcPr>
            <w:tcW w:w="2035" w:type="dxa"/>
          </w:tcPr>
          <w:p w14:paraId="19CD2CB0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4AE9D8D0" w14:textId="246FD8DC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latforma Kampus</w:t>
            </w:r>
          </w:p>
        </w:tc>
        <w:tc>
          <w:tcPr>
            <w:tcW w:w="1562" w:type="dxa"/>
          </w:tcPr>
          <w:p w14:paraId="7671E0A1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0.09.2020</w:t>
            </w:r>
          </w:p>
          <w:p w14:paraId="082F6F05" w14:textId="4775B82B" w:rsidR="00176EAE" w:rsidRDefault="00E10FA8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0-12</w:t>
            </w:r>
          </w:p>
        </w:tc>
        <w:tc>
          <w:tcPr>
            <w:tcW w:w="1701" w:type="dxa"/>
          </w:tcPr>
          <w:p w14:paraId="32286D6B" w14:textId="77777777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1EC2C2EC" w14:textId="6901AC7D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latforma Kampus</w:t>
            </w:r>
          </w:p>
        </w:tc>
      </w:tr>
      <w:tr w:rsidR="00176EAE" w14:paraId="6135BCD6" w14:textId="77777777" w:rsidTr="00176EAE">
        <w:tc>
          <w:tcPr>
            <w:tcW w:w="1323" w:type="dxa"/>
          </w:tcPr>
          <w:p w14:paraId="4FBBFFAE" w14:textId="004CC36E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ogika</w:t>
            </w:r>
          </w:p>
        </w:tc>
        <w:tc>
          <w:tcPr>
            <w:tcW w:w="1578" w:type="dxa"/>
          </w:tcPr>
          <w:p w14:paraId="7A4C99F0" w14:textId="3F3AA5B5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M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Welle</w:t>
            </w:r>
            <w:proofErr w:type="spellEnd"/>
          </w:p>
        </w:tc>
        <w:tc>
          <w:tcPr>
            <w:tcW w:w="1294" w:type="dxa"/>
          </w:tcPr>
          <w:p w14:paraId="738571F3" w14:textId="2AB83041" w:rsidR="00176EAE" w:rsidRDefault="00176EA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Gr 1: </w:t>
            </w:r>
            <w:r w:rsidR="006A716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3.06.2020 g. 12:</w:t>
            </w:r>
            <w:r w:rsidR="00EF602E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0-14:00;</w:t>
            </w:r>
          </w:p>
          <w:p w14:paraId="67BA8352" w14:textId="1C5EB212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r. 2: 25.06.2020 g. 13:15-14:45</w:t>
            </w:r>
          </w:p>
        </w:tc>
        <w:tc>
          <w:tcPr>
            <w:tcW w:w="2035" w:type="dxa"/>
          </w:tcPr>
          <w:p w14:paraId="65676951" w14:textId="77777777" w:rsidR="00176EA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794CD9CC" w14:textId="217FA1BD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  <w:tc>
          <w:tcPr>
            <w:tcW w:w="1562" w:type="dxa"/>
          </w:tcPr>
          <w:p w14:paraId="7AD73AB8" w14:textId="77777777" w:rsidR="00176EA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1.09.2020</w:t>
            </w:r>
          </w:p>
          <w:p w14:paraId="144C4E5D" w14:textId="022BFE41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3:15-14:45</w:t>
            </w:r>
          </w:p>
        </w:tc>
        <w:tc>
          <w:tcPr>
            <w:tcW w:w="1701" w:type="dxa"/>
          </w:tcPr>
          <w:p w14:paraId="69EA41B2" w14:textId="77777777" w:rsidR="00176EA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4E6704F3" w14:textId="344CEF38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</w:tr>
      <w:tr w:rsidR="00176EAE" w14:paraId="3D051806" w14:textId="77777777" w:rsidTr="00176EAE">
        <w:tc>
          <w:tcPr>
            <w:tcW w:w="1323" w:type="dxa"/>
          </w:tcPr>
          <w:p w14:paraId="659A406C" w14:textId="7E552D76" w:rsidR="00176EA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Systemy podatkowe państw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1578" w:type="dxa"/>
          </w:tcPr>
          <w:p w14:paraId="69A6518A" w14:textId="69812357" w:rsidR="00176EA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I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avlenko</w:t>
            </w:r>
            <w:proofErr w:type="spellEnd"/>
          </w:p>
        </w:tc>
        <w:tc>
          <w:tcPr>
            <w:tcW w:w="1294" w:type="dxa"/>
          </w:tcPr>
          <w:p w14:paraId="0073B9DF" w14:textId="77777777" w:rsidR="00176EA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5.06.2020</w:t>
            </w:r>
          </w:p>
          <w:p w14:paraId="2C9300F6" w14:textId="732A3682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0</w:t>
            </w:r>
            <w:r w:rsidR="00511BE6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0</w:t>
            </w:r>
          </w:p>
        </w:tc>
        <w:tc>
          <w:tcPr>
            <w:tcW w:w="2035" w:type="dxa"/>
          </w:tcPr>
          <w:p w14:paraId="1AB1B575" w14:textId="77777777" w:rsidR="00176EA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1E98B170" w14:textId="32C1C30D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  <w:tc>
          <w:tcPr>
            <w:tcW w:w="1562" w:type="dxa"/>
          </w:tcPr>
          <w:p w14:paraId="62DBE7E2" w14:textId="696C9B59" w:rsidR="00176EA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1.08.2020</w:t>
            </w:r>
          </w:p>
        </w:tc>
        <w:tc>
          <w:tcPr>
            <w:tcW w:w="1701" w:type="dxa"/>
          </w:tcPr>
          <w:p w14:paraId="531B2CDD" w14:textId="77777777" w:rsidR="00EF602E" w:rsidRDefault="00EF602E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295BACE8" w14:textId="5494F0AD" w:rsidR="00176EAE" w:rsidRDefault="00EF602E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</w:tr>
    </w:tbl>
    <w:p w14:paraId="6EE839AF" w14:textId="5DF9D094" w:rsidR="006A716B" w:rsidRDefault="006A716B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25ED3F1" w14:textId="4AF58B6F" w:rsidR="006A716B" w:rsidRDefault="006A716B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EC6A682" w14:textId="6610C750" w:rsidR="00EF602E" w:rsidRPr="007557D7" w:rsidRDefault="00EF602E" w:rsidP="00EF60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2</w:t>
      </w:r>
      <w:r w:rsidRPr="007557D7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 rok Europeistyka-integracja europejska I stopień </w:t>
      </w: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profil PRAKTYCZNY</w:t>
      </w:r>
    </w:p>
    <w:p w14:paraId="55EEB32D" w14:textId="77777777" w:rsidR="00EF602E" w:rsidRPr="004A19D1" w:rsidRDefault="00EF602E" w:rsidP="00EF602E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415C9931" w14:textId="77777777" w:rsidR="00EF602E" w:rsidRDefault="00EF602E" w:rsidP="00EF602E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p w14:paraId="71DCB259" w14:textId="2CBB475E" w:rsidR="00EF602E" w:rsidRDefault="00EF602E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Style w:val="Tabela-Siatka"/>
        <w:tblW w:w="9351" w:type="dxa"/>
        <w:tblLook w:val="04A0" w:firstRow="1" w:lastRow="0" w:firstColumn="1" w:lastColumn="0" w:noHBand="0" w:noVBand="1"/>
      </w:tblPr>
      <w:tblGrid>
        <w:gridCol w:w="1283"/>
        <w:gridCol w:w="1736"/>
        <w:gridCol w:w="1296"/>
        <w:gridCol w:w="1923"/>
        <w:gridCol w:w="1296"/>
        <w:gridCol w:w="1923"/>
      </w:tblGrid>
      <w:tr w:rsidR="00EF602E" w14:paraId="2D725AD8" w14:textId="77777777" w:rsidTr="00EF602E">
        <w:tc>
          <w:tcPr>
            <w:tcW w:w="1267" w:type="dxa"/>
          </w:tcPr>
          <w:p w14:paraId="7F77BDFE" w14:textId="4079E579" w:rsidR="00EF602E" w:rsidRDefault="00EF602E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449" w:type="dxa"/>
          </w:tcPr>
          <w:p w14:paraId="2FC0AAA4" w14:textId="1F651A37" w:rsidR="00EF602E" w:rsidRDefault="00EF602E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278" w:type="dxa"/>
          </w:tcPr>
          <w:p w14:paraId="0D5F28AD" w14:textId="04AB7FDC" w:rsidR="00EF602E" w:rsidRDefault="00EF602E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 xml:space="preserve">I termin </w:t>
            </w:r>
          </w:p>
        </w:tc>
        <w:tc>
          <w:tcPr>
            <w:tcW w:w="1895" w:type="dxa"/>
          </w:tcPr>
          <w:p w14:paraId="16A8392F" w14:textId="4254C029" w:rsidR="00EF602E" w:rsidRDefault="00EF602E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  <w:tc>
          <w:tcPr>
            <w:tcW w:w="1278" w:type="dxa"/>
          </w:tcPr>
          <w:p w14:paraId="4EA68CBA" w14:textId="485CC94C" w:rsidR="00EF602E" w:rsidRDefault="00EF602E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2184" w:type="dxa"/>
          </w:tcPr>
          <w:p w14:paraId="66718E70" w14:textId="2AA351BC" w:rsidR="00EF602E" w:rsidRDefault="00EF602E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</w:tr>
      <w:tr w:rsidR="00EF602E" w14:paraId="06E478AC" w14:textId="77777777" w:rsidTr="00EF602E">
        <w:tc>
          <w:tcPr>
            <w:tcW w:w="1267" w:type="dxa"/>
          </w:tcPr>
          <w:p w14:paraId="1713E97D" w14:textId="3875BD58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awo UE II </w:t>
            </w:r>
          </w:p>
        </w:tc>
        <w:tc>
          <w:tcPr>
            <w:tcW w:w="1449" w:type="dxa"/>
          </w:tcPr>
          <w:p w14:paraId="71F10BCA" w14:textId="0CA1D3DD" w:rsidR="00EF602E" w:rsidRDefault="00EF602E" w:rsidP="00511BE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Dr K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Boiret</w:t>
            </w:r>
            <w:proofErr w:type="spellEnd"/>
          </w:p>
        </w:tc>
        <w:tc>
          <w:tcPr>
            <w:tcW w:w="1278" w:type="dxa"/>
          </w:tcPr>
          <w:p w14:paraId="04EE2026" w14:textId="77777777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5.06.2020</w:t>
            </w:r>
          </w:p>
          <w:p w14:paraId="475E4B1B" w14:textId="2D96A4B1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1:00</w:t>
            </w:r>
            <w:r w:rsidR="0008081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12:00</w:t>
            </w:r>
          </w:p>
        </w:tc>
        <w:tc>
          <w:tcPr>
            <w:tcW w:w="1895" w:type="dxa"/>
          </w:tcPr>
          <w:p w14:paraId="07741511" w14:textId="6E9104EE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-test; Platforma Kampus</w:t>
            </w:r>
            <w:r w:rsidR="0008081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egzaminy</w:t>
            </w:r>
          </w:p>
        </w:tc>
        <w:tc>
          <w:tcPr>
            <w:tcW w:w="1278" w:type="dxa"/>
          </w:tcPr>
          <w:p w14:paraId="144BC961" w14:textId="77777777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04.09.2020 </w:t>
            </w:r>
          </w:p>
          <w:p w14:paraId="0B58E0E1" w14:textId="79491A7D" w:rsidR="00EF602E" w:rsidRDefault="003E7958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1:</w:t>
            </w:r>
            <w:r w:rsidR="00EF602E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00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12:00</w:t>
            </w:r>
          </w:p>
        </w:tc>
        <w:tc>
          <w:tcPr>
            <w:tcW w:w="2184" w:type="dxa"/>
          </w:tcPr>
          <w:p w14:paraId="6BB7D7F3" w14:textId="3827A6CE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-test; Platforma Kampus</w:t>
            </w:r>
            <w:r w:rsidR="0008081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egzaminy</w:t>
            </w:r>
          </w:p>
        </w:tc>
      </w:tr>
      <w:tr w:rsidR="00EF602E" w14:paraId="3CE793A5" w14:textId="77777777" w:rsidTr="00EF602E">
        <w:tc>
          <w:tcPr>
            <w:tcW w:w="1267" w:type="dxa"/>
          </w:tcPr>
          <w:p w14:paraId="05F60779" w14:textId="4FBB6DE4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olityki UE</w:t>
            </w:r>
          </w:p>
        </w:tc>
        <w:tc>
          <w:tcPr>
            <w:tcW w:w="1449" w:type="dxa"/>
          </w:tcPr>
          <w:p w14:paraId="4A896E25" w14:textId="504E0071" w:rsidR="00EF602E" w:rsidRDefault="00EF602E" w:rsidP="00511BE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f. J. Miecznikowska</w:t>
            </w:r>
          </w:p>
        </w:tc>
        <w:tc>
          <w:tcPr>
            <w:tcW w:w="1278" w:type="dxa"/>
          </w:tcPr>
          <w:p w14:paraId="24ADD01F" w14:textId="77777777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8.06.2020</w:t>
            </w:r>
          </w:p>
          <w:p w14:paraId="15535C55" w14:textId="2E99E30C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1-12</w:t>
            </w:r>
          </w:p>
        </w:tc>
        <w:tc>
          <w:tcPr>
            <w:tcW w:w="1895" w:type="dxa"/>
          </w:tcPr>
          <w:p w14:paraId="4D93C37A" w14:textId="30CB8971" w:rsidR="00EF602E" w:rsidRDefault="00EF602E" w:rsidP="00EF602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</w:t>
            </w:r>
            <w:r w:rsidR="006A716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te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;</w:t>
            </w:r>
          </w:p>
          <w:p w14:paraId="3A09E905" w14:textId="46A9D540" w:rsidR="00EF602E" w:rsidRDefault="00EF602E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latf</w:t>
            </w:r>
            <w:r w:rsidR="0008081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orma Kampus-egzaminy</w:t>
            </w:r>
          </w:p>
        </w:tc>
        <w:tc>
          <w:tcPr>
            <w:tcW w:w="1278" w:type="dxa"/>
          </w:tcPr>
          <w:p w14:paraId="293D2AE0" w14:textId="3A68079E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7.09.2020</w:t>
            </w:r>
          </w:p>
        </w:tc>
        <w:tc>
          <w:tcPr>
            <w:tcW w:w="2184" w:type="dxa"/>
          </w:tcPr>
          <w:p w14:paraId="1052981D" w14:textId="3BFC26E3" w:rsidR="00EF602E" w:rsidRDefault="00EF602E" w:rsidP="00EF602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</w:t>
            </w:r>
            <w:r w:rsidR="006A716B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te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;</w:t>
            </w:r>
          </w:p>
          <w:p w14:paraId="2AA2A6D9" w14:textId="14B375D8" w:rsidR="00EF602E" w:rsidRDefault="0008081B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latforma Kampus-egzaminy</w:t>
            </w:r>
          </w:p>
        </w:tc>
      </w:tr>
      <w:tr w:rsidR="00EF602E" w14:paraId="093AAB95" w14:textId="77777777" w:rsidTr="00EF602E">
        <w:tc>
          <w:tcPr>
            <w:tcW w:w="1267" w:type="dxa"/>
          </w:tcPr>
          <w:p w14:paraId="1B17FF5B" w14:textId="44BC9886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Budżet UE</w:t>
            </w:r>
          </w:p>
        </w:tc>
        <w:tc>
          <w:tcPr>
            <w:tcW w:w="1449" w:type="dxa"/>
          </w:tcPr>
          <w:p w14:paraId="02ABF471" w14:textId="1AAEA3D6" w:rsidR="00EF602E" w:rsidRDefault="00EF602E" w:rsidP="00511BE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I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avlenko</w:t>
            </w:r>
            <w:proofErr w:type="spellEnd"/>
          </w:p>
        </w:tc>
        <w:tc>
          <w:tcPr>
            <w:tcW w:w="1278" w:type="dxa"/>
          </w:tcPr>
          <w:p w14:paraId="34C2E88A" w14:textId="77777777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22.06.2020</w:t>
            </w:r>
          </w:p>
          <w:p w14:paraId="19CD573D" w14:textId="3737478D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0:00</w:t>
            </w:r>
          </w:p>
        </w:tc>
        <w:tc>
          <w:tcPr>
            <w:tcW w:w="1895" w:type="dxa"/>
          </w:tcPr>
          <w:p w14:paraId="741729C2" w14:textId="77777777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75987DE0" w14:textId="25A5AB5B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  <w:tc>
          <w:tcPr>
            <w:tcW w:w="1278" w:type="dxa"/>
          </w:tcPr>
          <w:p w14:paraId="7621EC7D" w14:textId="6FF83852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1.08.2020</w:t>
            </w:r>
          </w:p>
        </w:tc>
        <w:tc>
          <w:tcPr>
            <w:tcW w:w="2184" w:type="dxa"/>
          </w:tcPr>
          <w:p w14:paraId="231A2CC7" w14:textId="77777777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0E7A69D4" w14:textId="473F3626" w:rsidR="00EF602E" w:rsidRDefault="00EF602E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</w:p>
        </w:tc>
      </w:tr>
    </w:tbl>
    <w:p w14:paraId="27ADABEE" w14:textId="5F0D3BB3" w:rsidR="00EF602E" w:rsidRDefault="00EF602E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61D36CE" w14:textId="77777777" w:rsidR="00270CCA" w:rsidRDefault="00270CCA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305F3A5" w14:textId="1CD8FDB1" w:rsidR="00270CCA" w:rsidRDefault="00270CCA" w:rsidP="00270C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3</w:t>
      </w:r>
      <w:r w:rsidRPr="007557D7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 rok Europeistyka-integracja europejska I stopień </w:t>
      </w: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profil PRAKTYCZNY</w:t>
      </w:r>
    </w:p>
    <w:p w14:paraId="4B893EB9" w14:textId="77777777" w:rsidR="00270CCA" w:rsidRPr="007557D7" w:rsidRDefault="00270CCA" w:rsidP="00270C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</w:p>
    <w:p w14:paraId="20D6FEC8" w14:textId="77777777" w:rsidR="00270CCA" w:rsidRDefault="00270CCA" w:rsidP="00270CCA">
      <w:pPr>
        <w:spacing w:after="0" w:line="240" w:lineRule="auto"/>
        <w:jc w:val="both"/>
        <w:rPr>
          <w:rFonts w:ascii="Times New Roman" w:eastAsia="Times New Roman" w:hAnsi="Times New Roman" w:cs="Times New Roman"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5B9BD5" w:themeColor="accent1"/>
          <w:sz w:val="24"/>
          <w:szCs w:val="24"/>
          <w:lang w:eastAsia="pl-PL"/>
        </w:rPr>
        <w:t xml:space="preserve">Brak egzaminów. </w:t>
      </w:r>
      <w:r w:rsidRPr="004A19D1">
        <w:rPr>
          <w:rFonts w:ascii="Times New Roman" w:eastAsia="Times New Roman" w:hAnsi="Times New Roman" w:cs="Times New Roman"/>
          <w:color w:val="5B9BD5" w:themeColor="accent1"/>
          <w:sz w:val="24"/>
          <w:szCs w:val="24"/>
          <w:lang w:eastAsia="pl-PL"/>
        </w:rPr>
        <w:t>Tylko zaliczenia na ocenę.</w:t>
      </w:r>
    </w:p>
    <w:p w14:paraId="45DF981D" w14:textId="2660E0DA" w:rsidR="00270CCA" w:rsidRDefault="00270CCA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270C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qQUAeC6vBSwAAAA="/>
  </w:docVars>
  <w:rsids>
    <w:rsidRoot w:val="00C75A0A"/>
    <w:rsid w:val="00010916"/>
    <w:rsid w:val="0008081B"/>
    <w:rsid w:val="000F3FAE"/>
    <w:rsid w:val="00144709"/>
    <w:rsid w:val="00152EBB"/>
    <w:rsid w:val="00176EAE"/>
    <w:rsid w:val="002550C4"/>
    <w:rsid w:val="00270CCA"/>
    <w:rsid w:val="00363F93"/>
    <w:rsid w:val="003E7958"/>
    <w:rsid w:val="00443F6A"/>
    <w:rsid w:val="00461904"/>
    <w:rsid w:val="004A19D1"/>
    <w:rsid w:val="00511BE6"/>
    <w:rsid w:val="0053104C"/>
    <w:rsid w:val="0060190F"/>
    <w:rsid w:val="00612BD6"/>
    <w:rsid w:val="006235C2"/>
    <w:rsid w:val="006963F4"/>
    <w:rsid w:val="00697BDB"/>
    <w:rsid w:val="006A716B"/>
    <w:rsid w:val="006F7CF1"/>
    <w:rsid w:val="00730A02"/>
    <w:rsid w:val="007557D7"/>
    <w:rsid w:val="0099776E"/>
    <w:rsid w:val="00A869D7"/>
    <w:rsid w:val="00AE2A9F"/>
    <w:rsid w:val="00BF0FFF"/>
    <w:rsid w:val="00C44FC2"/>
    <w:rsid w:val="00C75A0A"/>
    <w:rsid w:val="00C950FC"/>
    <w:rsid w:val="00E0338D"/>
    <w:rsid w:val="00E10FA8"/>
    <w:rsid w:val="00E16247"/>
    <w:rsid w:val="00EF602E"/>
    <w:rsid w:val="00F46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43F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43F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72779-8AD5-4279-A5E5-54449A0E1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Elżbieta Tomaszewska</cp:lastModifiedBy>
  <cp:revision>2</cp:revision>
  <cp:lastPrinted>2020-05-20T09:50:00Z</cp:lastPrinted>
  <dcterms:created xsi:type="dcterms:W3CDTF">2020-06-05T11:12:00Z</dcterms:created>
  <dcterms:modified xsi:type="dcterms:W3CDTF">2020-06-05T11:12:00Z</dcterms:modified>
</cp:coreProperties>
</file>